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82CB2" w14:textId="77777777" w:rsidR="00807D3F" w:rsidRPr="006B7837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T.C</w:t>
      </w:r>
    </w:p>
    <w:p w14:paraId="0CD768BB" w14:textId="77777777" w:rsidR="00807D3F" w:rsidRPr="006B7837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BATMAN ÜNİVERSİTESİ REKTÖRLÜĞÜ</w:t>
      </w:r>
    </w:p>
    <w:p w14:paraId="3ED98D06" w14:textId="296557E6" w:rsidR="00807D3F" w:rsidRPr="006B7837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İDARİ ve MALİ İŞLER DAİRE BAŞKANLIĞI</w:t>
      </w:r>
    </w:p>
    <w:p w14:paraId="7B8AF6E4" w14:textId="77777777" w:rsidR="00DB342F" w:rsidRPr="00807D3F" w:rsidRDefault="00DB342F">
      <w:pPr>
        <w:pStyle w:val="GvdeMetni"/>
        <w:rPr>
          <w:b/>
          <w:sz w:val="26"/>
          <w:szCs w:val="20"/>
        </w:rPr>
      </w:pPr>
    </w:p>
    <w:p w14:paraId="1D2E91A6" w14:textId="32C7A518" w:rsidR="00DB342F" w:rsidRPr="006B7837" w:rsidRDefault="00DB342F">
      <w:pPr>
        <w:pStyle w:val="GvdeMetni"/>
        <w:rPr>
          <w:rFonts w:ascii="Times New Roman" w:hAnsi="Times New Roman" w:cs="Times New Roman"/>
          <w:b/>
          <w:sz w:val="24"/>
          <w:szCs w:val="24"/>
        </w:rPr>
      </w:pPr>
    </w:p>
    <w:p w14:paraId="1E965ADC" w14:textId="77777777" w:rsidR="00DB342F" w:rsidRPr="006B7837" w:rsidRDefault="00DB342F">
      <w:pPr>
        <w:pStyle w:val="GvdeMetni"/>
        <w:spacing w:before="9"/>
        <w:rPr>
          <w:rFonts w:ascii="Times New Roman" w:hAnsi="Times New Roman" w:cs="Times New Roman"/>
          <w:b/>
          <w:sz w:val="24"/>
          <w:szCs w:val="24"/>
        </w:rPr>
      </w:pPr>
    </w:p>
    <w:p w14:paraId="09285D54" w14:textId="77777777" w:rsidR="00DB342F" w:rsidRPr="006B7837" w:rsidRDefault="003F569A">
      <w:pPr>
        <w:pStyle w:val="GvdeMetni"/>
        <w:spacing w:line="259" w:lineRule="auto"/>
        <w:ind w:left="116" w:right="111" w:firstLine="707"/>
        <w:jc w:val="both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</w:rPr>
        <w:t>Üniversitemizde Sürekli İşçi Kadrosunda ……………………………….. Personeli olarak görev yapmaktayım.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Çalışma</w:t>
      </w:r>
      <w:r w:rsidRPr="006B7837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ve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Sosyal</w:t>
      </w:r>
      <w:r w:rsidRPr="006B7837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Güvenlik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Bakanlığının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yayınladığı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toplu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iş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sözleşmesi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hükümlerinde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 xml:space="preserve">yer alan </w:t>
      </w:r>
      <w:r w:rsidRPr="006B7837">
        <w:rPr>
          <w:rFonts w:ascii="Times New Roman" w:hAnsi="Times New Roman" w:cs="Times New Roman"/>
          <w:b/>
          <w:sz w:val="24"/>
          <w:szCs w:val="24"/>
        </w:rPr>
        <w:t xml:space="preserve">öğrenim yardımı </w:t>
      </w:r>
      <w:r w:rsidRPr="006B7837">
        <w:rPr>
          <w:rFonts w:ascii="Times New Roman" w:hAnsi="Times New Roman" w:cs="Times New Roman"/>
          <w:sz w:val="24"/>
          <w:szCs w:val="24"/>
        </w:rPr>
        <w:t>için ekte belirtilen öğrenci belgelerine istinaden, aşağıda belirttiğim okula giden çocuklarım için ilgili yardımın tarafıma ödenmesi</w:t>
      </w:r>
      <w:r w:rsidRPr="006B783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hususunda;</w:t>
      </w:r>
    </w:p>
    <w:p w14:paraId="6C9103DA" w14:textId="77777777" w:rsidR="00DB342F" w:rsidRPr="006B7837" w:rsidRDefault="003F569A">
      <w:pPr>
        <w:pStyle w:val="GvdeMetni"/>
        <w:spacing w:before="161"/>
        <w:ind w:left="824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</w:rPr>
        <w:t>Gereğini arz ederim.</w:t>
      </w:r>
    </w:p>
    <w:p w14:paraId="124DC612" w14:textId="77777777" w:rsidR="00DB342F" w:rsidRPr="006B7837" w:rsidRDefault="00DB342F">
      <w:pPr>
        <w:pStyle w:val="GvdeMetni"/>
        <w:rPr>
          <w:rFonts w:ascii="Times New Roman" w:hAnsi="Times New Roman" w:cs="Times New Roman"/>
          <w:sz w:val="24"/>
          <w:szCs w:val="24"/>
        </w:rPr>
      </w:pPr>
    </w:p>
    <w:p w14:paraId="4CB46E64" w14:textId="77777777" w:rsidR="00DB342F" w:rsidRPr="006B7837" w:rsidRDefault="00DB342F">
      <w:pPr>
        <w:pStyle w:val="GvdeMetni"/>
        <w:spacing w:before="8"/>
        <w:rPr>
          <w:rFonts w:ascii="Times New Roman" w:hAnsi="Times New Roman" w:cs="Times New Roman"/>
          <w:sz w:val="24"/>
          <w:szCs w:val="24"/>
        </w:rPr>
      </w:pPr>
    </w:p>
    <w:p w14:paraId="40FBC19A" w14:textId="380FBF5F" w:rsidR="00DB342F" w:rsidRPr="006B7837" w:rsidRDefault="003F569A" w:rsidP="006B7837">
      <w:pPr>
        <w:pStyle w:val="Balk2"/>
        <w:tabs>
          <w:tab w:val="left" w:pos="7905"/>
        </w:tabs>
        <w:jc w:val="right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  <w:u w:val="single"/>
        </w:rPr>
        <w:t>Tel:</w:t>
      </w:r>
      <w:r w:rsidRPr="006B7837">
        <w:rPr>
          <w:rFonts w:ascii="Times New Roman" w:hAnsi="Times New Roman" w:cs="Times New Roman"/>
          <w:sz w:val="24"/>
          <w:szCs w:val="24"/>
        </w:rPr>
        <w:t>……/……/2020</w:t>
      </w:r>
    </w:p>
    <w:p w14:paraId="153F1188" w14:textId="77777777" w:rsidR="00DB342F" w:rsidRPr="006B7837" w:rsidRDefault="00DB342F">
      <w:pPr>
        <w:pStyle w:val="GvdeMetni"/>
        <w:spacing w:before="1"/>
        <w:rPr>
          <w:rFonts w:ascii="Times New Roman" w:hAnsi="Times New Roman" w:cs="Times New Roman"/>
          <w:b/>
          <w:sz w:val="24"/>
          <w:szCs w:val="24"/>
        </w:rPr>
      </w:pPr>
    </w:p>
    <w:p w14:paraId="2F90470E" w14:textId="77777777" w:rsidR="00DB342F" w:rsidRPr="006B7837" w:rsidRDefault="003F569A" w:rsidP="006B7837">
      <w:pPr>
        <w:spacing w:before="57"/>
        <w:ind w:right="185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Adı</w:t>
      </w:r>
      <w:r w:rsidRPr="006B7837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b/>
          <w:sz w:val="24"/>
          <w:szCs w:val="24"/>
        </w:rPr>
        <w:t>Soyadı</w:t>
      </w:r>
    </w:p>
    <w:p w14:paraId="4D02A3D9" w14:textId="77777777" w:rsidR="00DB342F" w:rsidRPr="006B7837" w:rsidRDefault="00DB342F">
      <w:pPr>
        <w:pStyle w:val="GvdeMetni"/>
        <w:rPr>
          <w:rFonts w:ascii="Times New Roman" w:hAnsi="Times New Roman" w:cs="Times New Roman"/>
          <w:b/>
          <w:sz w:val="24"/>
          <w:szCs w:val="24"/>
        </w:rPr>
      </w:pPr>
    </w:p>
    <w:p w14:paraId="7954ABC6" w14:textId="77777777" w:rsidR="00DB342F" w:rsidRDefault="00DB342F">
      <w:pPr>
        <w:pStyle w:val="GvdeMetni"/>
        <w:rPr>
          <w:b/>
          <w:sz w:val="20"/>
        </w:rPr>
      </w:pPr>
    </w:p>
    <w:p w14:paraId="404EB301" w14:textId="77777777" w:rsidR="00DB342F" w:rsidRDefault="00DB342F">
      <w:pPr>
        <w:pStyle w:val="GvdeMetni"/>
        <w:rPr>
          <w:b/>
          <w:sz w:val="20"/>
        </w:rPr>
      </w:pPr>
    </w:p>
    <w:p w14:paraId="263612BE" w14:textId="77777777" w:rsidR="00DB342F" w:rsidRDefault="00DB342F">
      <w:pPr>
        <w:pStyle w:val="GvdeMetni"/>
        <w:spacing w:before="9"/>
        <w:rPr>
          <w:b/>
          <w:sz w:val="28"/>
        </w:rPr>
      </w:pPr>
    </w:p>
    <w:tbl>
      <w:tblPr>
        <w:tblStyle w:val="TableNormal"/>
        <w:tblW w:w="0" w:type="auto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34"/>
        <w:gridCol w:w="1559"/>
      </w:tblGrid>
      <w:tr w:rsidR="00DB342F" w14:paraId="73B94BDC" w14:textId="77777777" w:rsidTr="00810550">
        <w:trPr>
          <w:trHeight w:val="301"/>
        </w:trPr>
        <w:tc>
          <w:tcPr>
            <w:tcW w:w="4993" w:type="dxa"/>
            <w:gridSpan w:val="2"/>
            <w:shd w:val="clear" w:color="auto" w:fill="D9D9D9"/>
          </w:tcPr>
          <w:p w14:paraId="0379D3A6" w14:textId="77777777" w:rsidR="00DB342F" w:rsidRDefault="003F569A">
            <w:pPr>
              <w:pStyle w:val="TableParagraph"/>
              <w:spacing w:before="13" w:line="266" w:lineRule="exact"/>
              <w:ind w:left="585"/>
              <w:rPr>
                <w:b/>
              </w:rPr>
            </w:pPr>
            <w:r>
              <w:rPr>
                <w:b/>
              </w:rPr>
              <w:t>ÇOCUKLARIN ÖĞRENİM DURUMLARI</w:t>
            </w:r>
          </w:p>
        </w:tc>
      </w:tr>
      <w:tr w:rsidR="00DB342F" w14:paraId="118CCF7B" w14:textId="77777777" w:rsidTr="00810550">
        <w:trPr>
          <w:trHeight w:val="304"/>
        </w:trPr>
        <w:tc>
          <w:tcPr>
            <w:tcW w:w="3434" w:type="dxa"/>
            <w:shd w:val="clear" w:color="auto" w:fill="D9D9D9"/>
          </w:tcPr>
          <w:p w14:paraId="26A03ED8" w14:textId="77777777" w:rsidR="00DB342F" w:rsidRDefault="003F569A">
            <w:pPr>
              <w:pStyle w:val="TableParagraph"/>
              <w:spacing w:before="13"/>
              <w:ind w:left="1325" w:right="1318"/>
              <w:jc w:val="center"/>
              <w:rPr>
                <w:b/>
              </w:rPr>
            </w:pPr>
            <w:r>
              <w:rPr>
                <w:b/>
              </w:rPr>
              <w:t>Okul</w:t>
            </w:r>
          </w:p>
        </w:tc>
        <w:tc>
          <w:tcPr>
            <w:tcW w:w="1559" w:type="dxa"/>
            <w:shd w:val="clear" w:color="auto" w:fill="D9D9D9"/>
          </w:tcPr>
          <w:p w14:paraId="6C97AB20" w14:textId="77777777" w:rsidR="00DB342F" w:rsidRDefault="003F569A">
            <w:pPr>
              <w:pStyle w:val="TableParagraph"/>
              <w:spacing w:before="30" w:line="252" w:lineRule="exact"/>
              <w:ind w:left="68"/>
              <w:rPr>
                <w:b/>
              </w:rPr>
            </w:pPr>
            <w:r>
              <w:rPr>
                <w:b/>
              </w:rPr>
              <w:t>Çocuk Sayısı</w:t>
            </w:r>
          </w:p>
        </w:tc>
      </w:tr>
      <w:tr w:rsidR="00DB342F" w14:paraId="5EA0E07F" w14:textId="77777777" w:rsidTr="00810550">
        <w:trPr>
          <w:trHeight w:val="544"/>
        </w:trPr>
        <w:tc>
          <w:tcPr>
            <w:tcW w:w="3434" w:type="dxa"/>
          </w:tcPr>
          <w:p w14:paraId="6200680A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44A436FA" w14:textId="6EE9BB73" w:rsidR="00DB342F" w:rsidRDefault="00810550" w:rsidP="00810550">
            <w:pPr>
              <w:pStyle w:val="TableParagraph"/>
              <w:spacing w:before="1" w:line="252" w:lineRule="exact"/>
            </w:pPr>
            <w:r>
              <w:t xml:space="preserve"> </w:t>
            </w:r>
            <w:r w:rsidR="003F569A">
              <w:t>İlkokul</w:t>
            </w:r>
          </w:p>
        </w:tc>
        <w:tc>
          <w:tcPr>
            <w:tcW w:w="1559" w:type="dxa"/>
          </w:tcPr>
          <w:p w14:paraId="6ADDEB83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072D0965" w14:textId="77777777" w:rsidTr="00810550">
        <w:trPr>
          <w:trHeight w:val="543"/>
        </w:trPr>
        <w:tc>
          <w:tcPr>
            <w:tcW w:w="3434" w:type="dxa"/>
          </w:tcPr>
          <w:p w14:paraId="5CD15528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65BCC462" w14:textId="17C91DB8" w:rsidR="00DB342F" w:rsidRDefault="00810550" w:rsidP="00810550">
            <w:pPr>
              <w:pStyle w:val="TableParagraph"/>
              <w:spacing w:line="252" w:lineRule="exact"/>
              <w:ind w:left="71" w:hanging="71"/>
            </w:pPr>
            <w:r>
              <w:t xml:space="preserve"> </w:t>
            </w:r>
            <w:r w:rsidR="003F569A">
              <w:t>Ortaokul</w:t>
            </w:r>
          </w:p>
        </w:tc>
        <w:tc>
          <w:tcPr>
            <w:tcW w:w="1559" w:type="dxa"/>
          </w:tcPr>
          <w:p w14:paraId="15C6D02D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2123A93B" w14:textId="77777777" w:rsidTr="00810550">
        <w:trPr>
          <w:trHeight w:val="543"/>
        </w:trPr>
        <w:tc>
          <w:tcPr>
            <w:tcW w:w="3434" w:type="dxa"/>
          </w:tcPr>
          <w:p w14:paraId="65CE2043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2FB88980" w14:textId="77777777" w:rsidR="00DB342F" w:rsidRDefault="003F569A">
            <w:pPr>
              <w:pStyle w:val="TableParagraph"/>
              <w:spacing w:line="252" w:lineRule="exact"/>
              <w:ind w:left="71"/>
            </w:pPr>
            <w:r>
              <w:t>Lise ve Dengi</w:t>
            </w:r>
          </w:p>
        </w:tc>
        <w:tc>
          <w:tcPr>
            <w:tcW w:w="1559" w:type="dxa"/>
          </w:tcPr>
          <w:p w14:paraId="557FC133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36EA5B72" w14:textId="77777777" w:rsidTr="00810550">
        <w:trPr>
          <w:trHeight w:val="543"/>
        </w:trPr>
        <w:tc>
          <w:tcPr>
            <w:tcW w:w="3434" w:type="dxa"/>
          </w:tcPr>
          <w:p w14:paraId="701FFEE4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16827574" w14:textId="77777777" w:rsidR="00DB342F" w:rsidRDefault="003F569A">
            <w:pPr>
              <w:pStyle w:val="TableParagraph"/>
              <w:spacing w:line="252" w:lineRule="exact"/>
              <w:ind w:left="71"/>
            </w:pPr>
            <w:r>
              <w:t>Üniversite (Ön Lisans ve Lisans)</w:t>
            </w:r>
          </w:p>
        </w:tc>
        <w:tc>
          <w:tcPr>
            <w:tcW w:w="1559" w:type="dxa"/>
          </w:tcPr>
          <w:p w14:paraId="25E0AA1A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</w:tbl>
    <w:p w14:paraId="57C30080" w14:textId="77777777" w:rsidR="00DB342F" w:rsidRDefault="00DB342F">
      <w:pPr>
        <w:pStyle w:val="GvdeMetni"/>
        <w:rPr>
          <w:b/>
          <w:sz w:val="20"/>
        </w:rPr>
      </w:pPr>
    </w:p>
    <w:p w14:paraId="6EF71167" w14:textId="77777777" w:rsidR="00DB342F" w:rsidRDefault="00DB342F">
      <w:pPr>
        <w:pStyle w:val="GvdeMetni"/>
        <w:rPr>
          <w:b/>
          <w:sz w:val="20"/>
        </w:rPr>
      </w:pPr>
    </w:p>
    <w:p w14:paraId="024E25B5" w14:textId="77777777" w:rsidR="00DB342F" w:rsidRDefault="00DB342F">
      <w:pPr>
        <w:pStyle w:val="GvdeMetni"/>
        <w:spacing w:before="10"/>
        <w:rPr>
          <w:b/>
          <w:sz w:val="25"/>
        </w:rPr>
      </w:pPr>
    </w:p>
    <w:p w14:paraId="0B095445" w14:textId="77777777" w:rsidR="00DB342F" w:rsidRDefault="003F569A" w:rsidP="00810550">
      <w:pPr>
        <w:spacing w:before="57"/>
        <w:ind w:left="284"/>
        <w:rPr>
          <w:b/>
        </w:rPr>
      </w:pPr>
      <w:r>
        <w:rPr>
          <w:b/>
          <w:u w:val="single"/>
        </w:rPr>
        <w:t>Ek:</w:t>
      </w:r>
    </w:p>
    <w:p w14:paraId="7FF2816E" w14:textId="77777777" w:rsidR="00DB342F" w:rsidRDefault="00DB342F" w:rsidP="00810550">
      <w:pPr>
        <w:pStyle w:val="GvdeMetni"/>
        <w:spacing w:before="2"/>
        <w:ind w:left="284"/>
        <w:rPr>
          <w:b/>
          <w:sz w:val="10"/>
        </w:rPr>
      </w:pPr>
    </w:p>
    <w:p w14:paraId="155C49CC" w14:textId="77777777" w:rsidR="00DB342F" w:rsidRDefault="003F569A" w:rsidP="00810550">
      <w:pPr>
        <w:pStyle w:val="GvdeMetni"/>
        <w:tabs>
          <w:tab w:val="left" w:leader="dot" w:pos="2957"/>
        </w:tabs>
        <w:spacing w:before="56"/>
        <w:ind w:left="284"/>
      </w:pPr>
      <w:r>
        <w:t>Öğrenci</w:t>
      </w:r>
      <w:r>
        <w:rPr>
          <w:spacing w:val="-1"/>
        </w:rPr>
        <w:t xml:space="preserve"> </w:t>
      </w:r>
      <w:r>
        <w:t>Belgesi</w:t>
      </w:r>
      <w:r>
        <w:tab/>
        <w:t>Adet</w:t>
      </w:r>
    </w:p>
    <w:sectPr w:rsidR="00DB342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380" w:right="1300" w:bottom="280" w:left="13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D2521" w14:textId="77777777" w:rsidR="00B6186B" w:rsidRDefault="00B6186B" w:rsidP="00807D3F">
      <w:r>
        <w:separator/>
      </w:r>
    </w:p>
  </w:endnote>
  <w:endnote w:type="continuationSeparator" w:id="0">
    <w:p w14:paraId="79512DCE" w14:textId="77777777" w:rsidR="00B6186B" w:rsidRDefault="00B6186B" w:rsidP="00807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A7BF2" w14:textId="77777777" w:rsidR="00207F7E" w:rsidRDefault="00207F7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5" w:type="dxa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807D3F" w:rsidRPr="003F59FC" w14:paraId="7C728251" w14:textId="77777777" w:rsidTr="00E331BC">
      <w:trPr>
        <w:trHeight w:val="747"/>
      </w:trPr>
      <w:tc>
        <w:tcPr>
          <w:tcW w:w="3119" w:type="dxa"/>
          <w:shd w:val="clear" w:color="auto" w:fill="auto"/>
        </w:tcPr>
        <w:p w14:paraId="1A88CDD0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 w:rsidRPr="003F59FC">
            <w:rPr>
              <w:rFonts w:ascii="Times New Roman" w:eastAsia="Times New Roman" w:hAnsi="Times New Roman"/>
              <w:lang w:eastAsia="tr-TR"/>
            </w:rPr>
            <w:t>HAZIRLAYAN</w:t>
          </w:r>
        </w:p>
        <w:p w14:paraId="0D4C5F29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45EB5D05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715C5A56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</w:tc>
      <w:tc>
        <w:tcPr>
          <w:tcW w:w="3118" w:type="dxa"/>
          <w:shd w:val="clear" w:color="auto" w:fill="auto"/>
        </w:tcPr>
        <w:p w14:paraId="7F02870E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 w:rsidRPr="003F59FC">
            <w:rPr>
              <w:rFonts w:ascii="Times New Roman" w:eastAsia="Times New Roman" w:hAnsi="Times New Roman"/>
              <w:lang w:eastAsia="tr-TR"/>
            </w:rPr>
            <w:t>KONTROL EDEN</w:t>
          </w:r>
        </w:p>
      </w:tc>
      <w:tc>
        <w:tcPr>
          <w:tcW w:w="3118" w:type="dxa"/>
          <w:shd w:val="clear" w:color="auto" w:fill="auto"/>
        </w:tcPr>
        <w:p w14:paraId="1F0420FE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 w:rsidRPr="003F59FC">
            <w:rPr>
              <w:rFonts w:ascii="Times New Roman" w:eastAsia="Times New Roman" w:hAnsi="Times New Roman"/>
              <w:lang w:eastAsia="tr-TR"/>
            </w:rPr>
            <w:t>ONAYLAYAN</w:t>
          </w:r>
        </w:p>
      </w:tc>
    </w:tr>
  </w:tbl>
  <w:p w14:paraId="04BE10EF" w14:textId="77777777" w:rsidR="00807D3F" w:rsidRDefault="00807D3F" w:rsidP="00807D3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E7803" w14:textId="77777777" w:rsidR="00207F7E" w:rsidRDefault="00207F7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26FCC" w14:textId="77777777" w:rsidR="00B6186B" w:rsidRDefault="00B6186B" w:rsidP="00807D3F">
      <w:r>
        <w:separator/>
      </w:r>
    </w:p>
  </w:footnote>
  <w:footnote w:type="continuationSeparator" w:id="0">
    <w:p w14:paraId="576B0397" w14:textId="77777777" w:rsidR="00B6186B" w:rsidRDefault="00B6186B" w:rsidP="00807D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64C3C" w14:textId="77777777" w:rsidR="00207F7E" w:rsidRDefault="00207F7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752"/>
      <w:gridCol w:w="1654"/>
      <w:gridCol w:w="1861"/>
    </w:tblGrid>
    <w:tr w:rsidR="00807D3F" w:rsidRPr="00151E02" w14:paraId="34F6A522" w14:textId="77777777" w:rsidTr="00E4175F">
      <w:trPr>
        <w:trHeight w:val="276"/>
      </w:trPr>
      <w:tc>
        <w:tcPr>
          <w:tcW w:w="1656" w:type="dxa"/>
          <w:vMerge w:val="restart"/>
          <w:vAlign w:val="center"/>
        </w:tcPr>
        <w:p w14:paraId="45A69CA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E21AD0">
            <w:rPr>
              <w:rFonts w:asciiTheme="minorHAnsi" w:hAnsiTheme="minorHAnsi" w:cs="Arial"/>
              <w:noProof/>
              <w:sz w:val="16"/>
              <w:szCs w:val="16"/>
            </w:rPr>
            <w:drawing>
              <wp:inline distT="0" distB="0" distL="0" distR="0" wp14:anchorId="6DFF0677" wp14:editId="6BA7E516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52" w:type="dxa"/>
          <w:vMerge w:val="restart"/>
          <w:vAlign w:val="center"/>
        </w:tcPr>
        <w:p w14:paraId="23D3D443" w14:textId="77777777" w:rsidR="00807D3F" w:rsidRPr="00807D3F" w:rsidRDefault="00807D3F" w:rsidP="00807D3F">
          <w:pPr>
            <w:tabs>
              <w:tab w:val="left" w:pos="4395"/>
            </w:tabs>
            <w:spacing w:line="360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807D3F">
            <w:rPr>
              <w:rFonts w:ascii="Times New Roman" w:hAnsi="Times New Roman" w:cs="Times New Roman"/>
              <w:b/>
              <w:sz w:val="20"/>
              <w:szCs w:val="20"/>
            </w:rPr>
            <w:t>T.C.</w:t>
          </w:r>
        </w:p>
        <w:sdt>
          <w:sdtPr>
            <w:rPr>
              <w:rStyle w:val="StForm"/>
              <w:rFonts w:ascii="Times New Roman" w:hAnsi="Times New Roman" w:cs="Times New Roman"/>
              <w:sz w:val="20"/>
              <w:szCs w:val="20"/>
            </w:rPr>
            <w:id w:val="-308562876"/>
          </w:sdtPr>
          <w:sdtEndPr>
            <w:rPr>
              <w:rStyle w:val="StForm"/>
            </w:rPr>
          </w:sdtEndPr>
          <w:sdtContent>
            <w:p w14:paraId="1082C6EA" w14:textId="49B4F290" w:rsidR="00807D3F" w:rsidRPr="00807D3F" w:rsidRDefault="00807D3F" w:rsidP="00807D3F">
              <w:pPr>
                <w:spacing w:line="360" w:lineRule="auto"/>
                <w:jc w:val="center"/>
                <w:rPr>
                  <w:rStyle w:val="StForm"/>
                  <w:rFonts w:ascii="Times New Roman" w:hAnsi="Times New Roman" w:cs="Times New Roman"/>
                  <w:b/>
                  <w:sz w:val="20"/>
                  <w:szCs w:val="20"/>
                </w:rPr>
              </w:pPr>
              <w:r w:rsidRPr="00807D3F">
                <w:rPr>
                  <w:rStyle w:val="StForm"/>
                  <w:rFonts w:ascii="Times New Roman" w:hAnsi="Times New Roman" w:cs="Times New Roman"/>
                  <w:b/>
                  <w:sz w:val="20"/>
                  <w:szCs w:val="20"/>
                </w:rPr>
                <w:t>BATMAN ÜNİVERSİTESİ</w:t>
              </w:r>
            </w:p>
          </w:sdtContent>
        </w:sdt>
        <w:p w14:paraId="5EC86AC5" w14:textId="77777777" w:rsidR="00E4175F" w:rsidRDefault="00807D3F" w:rsidP="00807D3F">
          <w:pPr>
            <w:spacing w:line="360" w:lineRule="auto"/>
            <w:jc w:val="center"/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</w:pPr>
          <w:r w:rsidRPr="00807D3F"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  <w:t xml:space="preserve">SÜREKLİ İŞÇİ ÖĞRENİM </w:t>
          </w:r>
        </w:p>
        <w:p w14:paraId="0415B7CF" w14:textId="372D454D" w:rsidR="00807D3F" w:rsidRPr="00807D3F" w:rsidRDefault="00807D3F" w:rsidP="00807D3F">
          <w:pPr>
            <w:spacing w:line="360" w:lineRule="auto"/>
            <w:jc w:val="center"/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</w:pPr>
          <w:r w:rsidRPr="00807D3F"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  <w:t>YARDIMI DİLEKÇESİ</w:t>
          </w:r>
        </w:p>
        <w:p w14:paraId="50392789" w14:textId="77777777" w:rsidR="00807D3F" w:rsidRPr="00152CCE" w:rsidRDefault="00807D3F" w:rsidP="00807D3F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3BAE9A79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Doküman No</w:t>
          </w:r>
        </w:p>
      </w:tc>
      <w:tc>
        <w:tcPr>
          <w:tcW w:w="1861" w:type="dxa"/>
          <w:vAlign w:val="center"/>
        </w:tcPr>
        <w:p w14:paraId="3468D66B" w14:textId="7EFE1E6E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FR-3</w:t>
          </w:r>
          <w:r w:rsidR="00207F7E">
            <w:rPr>
              <w:rFonts w:ascii="Times New Roman" w:hAnsi="Times New Roman" w:cs="Times New Roman"/>
            </w:rPr>
            <w:t>3</w:t>
          </w:r>
          <w:r w:rsidRPr="00E4175F">
            <w:rPr>
              <w:rFonts w:ascii="Times New Roman" w:hAnsi="Times New Roman" w:cs="Times New Roman"/>
            </w:rPr>
            <w:t>1</w:t>
          </w:r>
        </w:p>
      </w:tc>
    </w:tr>
    <w:tr w:rsidR="00807D3F" w:rsidRPr="00151E02" w14:paraId="24F9D0FB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7529D028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6023815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4D250B1E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İlk Yayın Tarihi</w:t>
          </w:r>
        </w:p>
      </w:tc>
      <w:tc>
        <w:tcPr>
          <w:tcW w:w="1861" w:type="dxa"/>
          <w:vAlign w:val="center"/>
        </w:tcPr>
        <w:p w14:paraId="2128600F" w14:textId="7AACC1AE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10.01.2022</w:t>
          </w:r>
        </w:p>
      </w:tc>
    </w:tr>
    <w:tr w:rsidR="00807D3F" w:rsidRPr="00151E02" w14:paraId="3F3D7AD9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1ED2E32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1B6060CD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5B6E5CF5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Revizyon Tarihi</w:t>
          </w:r>
        </w:p>
      </w:tc>
      <w:tc>
        <w:tcPr>
          <w:tcW w:w="1861" w:type="dxa"/>
          <w:vAlign w:val="center"/>
        </w:tcPr>
        <w:p w14:paraId="33F0FD98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</w:p>
      </w:tc>
    </w:tr>
    <w:tr w:rsidR="00807D3F" w:rsidRPr="00151E02" w14:paraId="56D2BAE2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349EAD60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466E0DD9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07160CBC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Revizyon No</w:t>
          </w:r>
        </w:p>
      </w:tc>
      <w:tc>
        <w:tcPr>
          <w:tcW w:w="1861" w:type="dxa"/>
          <w:vAlign w:val="center"/>
        </w:tcPr>
        <w:p w14:paraId="73F34609" w14:textId="1E417B47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00</w:t>
          </w:r>
        </w:p>
      </w:tc>
    </w:tr>
    <w:tr w:rsidR="00807D3F" w:rsidRPr="00151E02" w14:paraId="364E1EC4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6D58546E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70ABE21D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0D0E70F1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Sayfa</w:t>
          </w:r>
        </w:p>
      </w:tc>
      <w:tc>
        <w:tcPr>
          <w:tcW w:w="1861" w:type="dxa"/>
          <w:vAlign w:val="center"/>
        </w:tcPr>
        <w:p w14:paraId="7E0F9182" w14:textId="1B6C0BC3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1/1</w:t>
          </w:r>
        </w:p>
      </w:tc>
    </w:tr>
  </w:tbl>
  <w:p w14:paraId="4FFBFCEF" w14:textId="77777777" w:rsidR="00807D3F" w:rsidRDefault="00807D3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7E107" w14:textId="77777777" w:rsidR="00207F7E" w:rsidRDefault="00207F7E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zawNDAwBEJTSyUdpeDU4uLM/DyQAqNaANizAhEsAAAA"/>
  </w:docVars>
  <w:rsids>
    <w:rsidRoot w:val="00DB342F"/>
    <w:rsid w:val="00061CD2"/>
    <w:rsid w:val="00207F7E"/>
    <w:rsid w:val="003F569A"/>
    <w:rsid w:val="006B7837"/>
    <w:rsid w:val="00807D3F"/>
    <w:rsid w:val="00810550"/>
    <w:rsid w:val="00B6186B"/>
    <w:rsid w:val="00DB342F"/>
    <w:rsid w:val="00E239DC"/>
    <w:rsid w:val="00E41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9470C0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  <w:lang w:val="tr-TR"/>
    </w:rPr>
  </w:style>
  <w:style w:type="paragraph" w:styleId="Balk1">
    <w:name w:val="heading 1"/>
    <w:basedOn w:val="Normal"/>
    <w:uiPriority w:val="9"/>
    <w:qFormat/>
    <w:pPr>
      <w:spacing w:before="17"/>
      <w:ind w:left="2444" w:right="2445"/>
      <w:jc w:val="center"/>
      <w:outlineLvl w:val="0"/>
    </w:pPr>
    <w:rPr>
      <w:b/>
      <w:bCs/>
      <w:sz w:val="28"/>
      <w:szCs w:val="28"/>
    </w:rPr>
  </w:style>
  <w:style w:type="paragraph" w:styleId="Balk2">
    <w:name w:val="heading 2"/>
    <w:basedOn w:val="Normal"/>
    <w:uiPriority w:val="9"/>
    <w:unhideWhenUsed/>
    <w:qFormat/>
    <w:pPr>
      <w:spacing w:before="1"/>
      <w:ind w:left="824"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807D3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07D3F"/>
    <w:rPr>
      <w:rFonts w:ascii="Carlito" w:eastAsia="Carlito" w:hAnsi="Carlito" w:cs="Carlito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807D3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07D3F"/>
    <w:rPr>
      <w:rFonts w:ascii="Carlito" w:eastAsia="Carlito" w:hAnsi="Carlito" w:cs="Carlito"/>
      <w:lang w:val="tr-TR"/>
    </w:rPr>
  </w:style>
  <w:style w:type="character" w:customStyle="1" w:styleId="StForm">
    <w:name w:val="StForm"/>
    <w:basedOn w:val="VarsaylanParagrafYazTipi"/>
    <w:uiPriority w:val="1"/>
    <w:rsid w:val="00807D3F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4</Words>
  <Characters>537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Nesim Is</dc:creator>
  <cp:lastModifiedBy>Safak Ozsarac</cp:lastModifiedBy>
  <cp:revision>6</cp:revision>
  <dcterms:created xsi:type="dcterms:W3CDTF">2022-01-07T09:36:00Z</dcterms:created>
  <dcterms:modified xsi:type="dcterms:W3CDTF">2022-01-10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07T00:00:00Z</vt:filetime>
  </property>
</Properties>
</file>